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059E43" w14:textId="77777777" w:rsidR="00D82B79" w:rsidRPr="00BD25DA" w:rsidRDefault="00D82B79" w:rsidP="00BD25DA">
      <w:pPr>
        <w:jc w:val="center"/>
        <w:rPr>
          <w:sz w:val="36"/>
        </w:rPr>
      </w:pPr>
      <w:r w:rsidRPr="00BD25DA">
        <w:rPr>
          <w:sz w:val="36"/>
        </w:rPr>
        <w:t>How to add collaborators to a GitHub</w:t>
      </w:r>
      <w:r w:rsidR="00BD25DA">
        <w:rPr>
          <w:sz w:val="36"/>
        </w:rPr>
        <w:t xml:space="preserve"> R</w:t>
      </w:r>
      <w:r w:rsidRPr="00BD25DA">
        <w:rPr>
          <w:sz w:val="36"/>
        </w:rPr>
        <w:t>epository :</w:t>
      </w:r>
    </w:p>
    <w:p w14:paraId="6495265C" w14:textId="77777777" w:rsidR="00D82B79" w:rsidRPr="00BD25DA" w:rsidRDefault="00D82B79">
      <w:pPr>
        <w:rPr>
          <w:sz w:val="32"/>
        </w:rPr>
      </w:pPr>
      <w:r w:rsidRPr="00BD25DA">
        <w:rPr>
          <w:sz w:val="28"/>
          <w:highlight w:val="yellow"/>
        </w:rPr>
        <w:t>You can add collaborators for a project to work from the same code repository.</w:t>
      </w:r>
    </w:p>
    <w:p w14:paraId="48ED9633" w14:textId="77777777" w:rsidR="00D82B79" w:rsidRDefault="00D82B79"/>
    <w:p w14:paraId="5DA80941" w14:textId="77777777" w:rsidR="00D82B79" w:rsidRPr="00BD25DA" w:rsidRDefault="00D82B79">
      <w:pPr>
        <w:rPr>
          <w:sz w:val="48"/>
        </w:rPr>
      </w:pPr>
      <w:r w:rsidRPr="00BD25DA">
        <w:rPr>
          <w:sz w:val="32"/>
          <w:highlight w:val="yellow"/>
        </w:rPr>
        <w:t>First navigate to the projects setting’s page: ‘Settings’</w:t>
      </w:r>
    </w:p>
    <w:p w14:paraId="1277DD94" w14:textId="77777777" w:rsidR="00D82B79" w:rsidRDefault="00D82B79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DF8D5C" wp14:editId="473EC3C2">
                <wp:simplePos x="0" y="0"/>
                <wp:positionH relativeFrom="column">
                  <wp:posOffset>4152900</wp:posOffset>
                </wp:positionH>
                <wp:positionV relativeFrom="paragraph">
                  <wp:posOffset>257810</wp:posOffset>
                </wp:positionV>
                <wp:extent cx="581025" cy="428625"/>
                <wp:effectExtent l="0" t="0" r="28575" b="285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4286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5ACEE4B" id="Oval 5" o:spid="_x0000_s1026" style="position:absolute;margin-left:327pt;margin-top:20.3pt;width:45.75pt;height:33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E8D24D" wp14:editId="77D8B23B">
                <wp:simplePos x="0" y="0"/>
                <wp:positionH relativeFrom="column">
                  <wp:posOffset>4542790</wp:posOffset>
                </wp:positionH>
                <wp:positionV relativeFrom="paragraph">
                  <wp:posOffset>95885</wp:posOffset>
                </wp:positionV>
                <wp:extent cx="2828925" cy="352425"/>
                <wp:effectExtent l="38100" t="0" r="28575" b="857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28925" cy="352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C3F9F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357.7pt;margin-top:7.55pt;width:222.75pt;height:27.7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3A6E9B" wp14:editId="0FB1FCD0">
            <wp:extent cx="5943600" cy="3429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C3DE0" w14:textId="77777777" w:rsidR="00BD25DA" w:rsidRDefault="00BD25DA"/>
    <w:p w14:paraId="085E7C51" w14:textId="77777777" w:rsidR="00BD25DA" w:rsidRDefault="00BD25DA"/>
    <w:p w14:paraId="2BD3DCE9" w14:textId="77777777" w:rsidR="00BD25DA" w:rsidRDefault="00BD25DA"/>
    <w:p w14:paraId="79CE93EF" w14:textId="77777777" w:rsidR="00BD25DA" w:rsidRDefault="00BD25DA"/>
    <w:p w14:paraId="050E27FF" w14:textId="77777777" w:rsidR="00BD25DA" w:rsidRDefault="00BD25DA"/>
    <w:p w14:paraId="0B2111F8" w14:textId="77777777" w:rsidR="00BD25DA" w:rsidRDefault="00BD25DA"/>
    <w:p w14:paraId="0EBB10A4" w14:textId="77777777" w:rsidR="00BD25DA" w:rsidRDefault="00BD25DA"/>
    <w:p w14:paraId="397A2A3C" w14:textId="77777777" w:rsidR="00BD25DA" w:rsidRDefault="00BD25DA"/>
    <w:p w14:paraId="1EB324A7" w14:textId="77777777" w:rsidR="00BD25DA" w:rsidRDefault="00BD25DA"/>
    <w:p w14:paraId="5991E0E0" w14:textId="77777777" w:rsidR="00BD25DA" w:rsidRDefault="00BD25DA"/>
    <w:p w14:paraId="4C6CD2C8" w14:textId="77777777" w:rsidR="00BD25DA" w:rsidRDefault="00BD25DA"/>
    <w:p w14:paraId="05DF2198" w14:textId="77777777" w:rsidR="00BD25DA" w:rsidRDefault="00BD25DA"/>
    <w:p w14:paraId="5C187D03" w14:textId="77777777" w:rsidR="00BD25DA" w:rsidRDefault="00BD25DA"/>
    <w:p w14:paraId="3280D028" w14:textId="77777777" w:rsidR="00BD25DA" w:rsidRPr="00BD25DA" w:rsidRDefault="00BD25DA">
      <w:pPr>
        <w:rPr>
          <w:sz w:val="28"/>
        </w:rPr>
      </w:pPr>
      <w:r w:rsidRPr="00BD25DA">
        <w:rPr>
          <w:sz w:val="28"/>
          <w:highlight w:val="yellow"/>
        </w:rPr>
        <w:t>Then on the Settings page navigate to the access management page: ‘Manage access’</w:t>
      </w:r>
    </w:p>
    <w:p w14:paraId="12BE4FDF" w14:textId="77777777" w:rsidR="00D82B79" w:rsidRDefault="00BD25D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3C7C7F" wp14:editId="3D80F22C">
                <wp:simplePos x="0" y="0"/>
                <wp:positionH relativeFrom="column">
                  <wp:posOffset>752475</wp:posOffset>
                </wp:positionH>
                <wp:positionV relativeFrom="paragraph">
                  <wp:posOffset>647700</wp:posOffset>
                </wp:positionV>
                <wp:extent cx="1000125" cy="342900"/>
                <wp:effectExtent l="38100" t="0" r="28575" b="762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0125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DF710" id="Straight Arrow Connector 7" o:spid="_x0000_s1026" type="#_x0000_t32" style="position:absolute;margin-left:59.25pt;margin-top:51pt;width:78.75pt;height:27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D75A41" wp14:editId="5EAE220A">
                <wp:simplePos x="0" y="0"/>
                <wp:positionH relativeFrom="column">
                  <wp:posOffset>9525</wp:posOffset>
                </wp:positionH>
                <wp:positionV relativeFrom="paragraph">
                  <wp:posOffset>800100</wp:posOffset>
                </wp:positionV>
                <wp:extent cx="914400" cy="400050"/>
                <wp:effectExtent l="0" t="0" r="19050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000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659AC5" id="Oval 6" o:spid="_x0000_s1026" style="position:absolute;margin-left:.75pt;margin-top:63pt;width:1in;height:31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" filled="f" strokecolor="#ed7d31 [3205]" strokeweight="1pt">
                <v:stroke joinstyle="miter"/>
              </v:oval>
            </w:pict>
          </mc:Fallback>
        </mc:AlternateContent>
      </w:r>
      <w:r w:rsidR="00D82B79">
        <w:rPr>
          <w:noProof/>
        </w:rPr>
        <w:drawing>
          <wp:inline distT="0" distB="0" distL="0" distR="0" wp14:anchorId="595CBCD6" wp14:editId="55C54A76">
            <wp:extent cx="5943600" cy="36264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AE07A" w14:textId="77777777" w:rsidR="00BD25DA" w:rsidRDefault="00BD25DA"/>
    <w:p w14:paraId="7E526037" w14:textId="77777777" w:rsidR="00BD25DA" w:rsidRDefault="00BD25DA"/>
    <w:p w14:paraId="39420B27" w14:textId="77777777" w:rsidR="00BD25DA" w:rsidRDefault="00BD25DA"/>
    <w:p w14:paraId="35B2A3AC" w14:textId="77777777" w:rsidR="00BD25DA" w:rsidRDefault="00BD25DA"/>
    <w:p w14:paraId="213DC26C" w14:textId="77777777" w:rsidR="00BD25DA" w:rsidRDefault="00BD25DA"/>
    <w:p w14:paraId="595860E8" w14:textId="77777777" w:rsidR="00BD25DA" w:rsidRDefault="00BD25DA"/>
    <w:p w14:paraId="2E8A7C8C" w14:textId="77777777" w:rsidR="00BD25DA" w:rsidRDefault="00BD25DA"/>
    <w:p w14:paraId="11D8DFA7" w14:textId="77777777" w:rsidR="00BD25DA" w:rsidRDefault="00BD25DA"/>
    <w:p w14:paraId="4808C682" w14:textId="77777777" w:rsidR="00BD25DA" w:rsidRDefault="00BD25DA"/>
    <w:p w14:paraId="13B455F3" w14:textId="77777777" w:rsidR="00BD25DA" w:rsidRDefault="00BD25DA"/>
    <w:p w14:paraId="08521443" w14:textId="77777777" w:rsidR="00BD25DA" w:rsidRDefault="00BD25DA"/>
    <w:p w14:paraId="4FDFFEAB" w14:textId="77777777" w:rsidR="00BD25DA" w:rsidRDefault="00BD25DA"/>
    <w:p w14:paraId="5F39C607" w14:textId="77777777" w:rsidR="00BD25DA" w:rsidRDefault="00BD25DA"/>
    <w:p w14:paraId="466EE790" w14:textId="77777777" w:rsidR="00BD25DA" w:rsidRDefault="00BD25DA"/>
    <w:p w14:paraId="27B6642B" w14:textId="77777777" w:rsidR="00BD25DA" w:rsidRPr="00BD25DA" w:rsidRDefault="00BD25DA">
      <w:pPr>
        <w:rPr>
          <w:sz w:val="28"/>
        </w:rPr>
      </w:pPr>
      <w:r w:rsidRPr="00BD25DA">
        <w:rPr>
          <w:sz w:val="28"/>
          <w:highlight w:val="yellow"/>
        </w:rPr>
        <w:t>You can either select ‘Invite a collaborator’ or Search for one if they have a GitHub account username.</w:t>
      </w:r>
    </w:p>
    <w:p w14:paraId="1B2D8BD5" w14:textId="77777777" w:rsidR="00D82B79" w:rsidRDefault="00BD25DA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CC68037" wp14:editId="36316E4F">
                <wp:simplePos x="0" y="0"/>
                <wp:positionH relativeFrom="column">
                  <wp:posOffset>5638799</wp:posOffset>
                </wp:positionH>
                <wp:positionV relativeFrom="paragraph">
                  <wp:posOffset>1230630</wp:posOffset>
                </wp:positionV>
                <wp:extent cx="581025" cy="581025"/>
                <wp:effectExtent l="38100" t="0" r="28575" b="476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81025" cy="581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55B03" id="Straight Arrow Connector 12" o:spid="_x0000_s1026" type="#_x0000_t32" style="position:absolute;margin-left:444pt;margin-top:96.9pt;width:45.75pt;height:45.7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161AC9C" wp14:editId="3B27A354">
                <wp:simplePos x="0" y="0"/>
                <wp:positionH relativeFrom="column">
                  <wp:posOffset>2800350</wp:posOffset>
                </wp:positionH>
                <wp:positionV relativeFrom="paragraph">
                  <wp:posOffset>2078355</wp:posOffset>
                </wp:positionV>
                <wp:extent cx="1000125" cy="342900"/>
                <wp:effectExtent l="38100" t="0" r="28575" b="762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0125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DC2EC" id="Straight Arrow Connector 11" o:spid="_x0000_s1026" type="#_x0000_t32" style="position:absolute;margin-left:220.5pt;margin-top:163.65pt;width:78.75pt;height:27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AB1B25E" wp14:editId="0E14ACB9">
                <wp:simplePos x="0" y="0"/>
                <wp:positionH relativeFrom="column">
                  <wp:posOffset>1447801</wp:posOffset>
                </wp:positionH>
                <wp:positionV relativeFrom="paragraph">
                  <wp:posOffset>2078355</wp:posOffset>
                </wp:positionV>
                <wp:extent cx="1562100" cy="695325"/>
                <wp:effectExtent l="0" t="0" r="19050" b="2857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6953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8B6C7A" id="Oval 10" o:spid="_x0000_s1026" style="position:absolute;margin-left:114pt;margin-top:163.65pt;width:123pt;height:54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32F053" wp14:editId="1F3A860F">
                <wp:simplePos x="0" y="0"/>
                <wp:positionH relativeFrom="column">
                  <wp:posOffset>5076825</wp:posOffset>
                </wp:positionH>
                <wp:positionV relativeFrom="paragraph">
                  <wp:posOffset>1573530</wp:posOffset>
                </wp:positionV>
                <wp:extent cx="866775" cy="628650"/>
                <wp:effectExtent l="0" t="0" r="28575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6286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222AA6" id="Oval 8" o:spid="_x0000_s1026" style="position:absolute;margin-left:399.75pt;margin-top:123.9pt;width:68.25pt;height:49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335A220" wp14:editId="5B9973B3">
            <wp:extent cx="5943600" cy="36658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A256C" w14:textId="77777777" w:rsidR="00D82B79" w:rsidRDefault="00D82B79"/>
    <w:p w14:paraId="465A7F2B" w14:textId="77777777" w:rsidR="00D82B79" w:rsidRDefault="00D82B79"/>
    <w:p w14:paraId="18CD73C8" w14:textId="77777777" w:rsidR="00D82B79" w:rsidRDefault="00D82B79"/>
    <w:sectPr w:rsidR="00D82B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tDA3szQ0MbIwMbNQ0lEKTi0uzszPAykwrAUAojeYtywAAAA="/>
  </w:docVars>
  <w:rsids>
    <w:rsidRoot w:val="00D82B79"/>
    <w:rsid w:val="00BD25DA"/>
    <w:rsid w:val="00D82B79"/>
    <w:rsid w:val="00E543A5"/>
    <w:rsid w:val="00E84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E8B79"/>
  <w15:chartTrackingRefBased/>
  <w15:docId w15:val="{75F72023-A624-4346-8EB3-70224AE1C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</Company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ning, Michele L</dc:creator>
  <cp:keywords/>
  <dc:description/>
  <cp:lastModifiedBy>Emmanuel Dadzie</cp:lastModifiedBy>
  <cp:revision>2</cp:revision>
  <dcterms:created xsi:type="dcterms:W3CDTF">2020-10-15T01:26:00Z</dcterms:created>
  <dcterms:modified xsi:type="dcterms:W3CDTF">2020-10-15T01:26:00Z</dcterms:modified>
</cp:coreProperties>
</file>